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pPr>
              <w:spacing w:after="16"/>
            </w:pPr>
            <w:r>
              <w:t xml:space="preserve">The</w:t>
            </w:r>
            <w:r>
              <w:t xml:space="preserve"> </w:t>
            </w:r>
            <w:hyperlink r:id="rId25">
              <w:r>
                <w:rPr>
                  <w:rStyle w:val="Hyperlink"/>
                </w:rPr>
                <w:t xml:space="preserve">UK EQUATOR Centre training</w:t>
              </w:r>
            </w:hyperlink>
            <w:r>
              <w:t xml:space="preserve"> </w:t>
            </w:r>
            <w:r>
              <w:t xml:space="preserve">helps researchers develop writing skills, to use writing guides to create an outline, and to revise that outline into compelling, concise text. It covers many of the items of the PRISMA 2020 reporting guideline, including how to prepare effective abstracts, titles, introduction and discussion sections.</w:t>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w:t>
      </w:r>
      <w:r>
        <w:t xml:space="preserve">(1)</w:t>
      </w:r>
      <w:r>
        <w:t xml:space="preserve"> </w:t>
      </w:r>
      <w:r>
        <w:t xml:space="preserve">writing guide 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WritingGuide"/>
    <w:p>
      <w:pPr>
        <w:pStyle w:val="Bibliography"/>
      </w:pPr>
      <w:r>
        <w:t xml:space="preserve">1.</w:t>
      </w:r>
      <w:r>
        <w:t xml:space="preserve"> </w:t>
      </w:r>
      <w:r>
        <w:t xml:space="preserve">	</w:t>
      </w:r>
      <w:r>
        <w:t xml:space="preserve">AUTHOR. The PRISMA 2020 writing guide. In: #TODO, editor. The EQUATOR network reporting guideline platform [Internet]. The UK EQUATOR Centre; 2025. Available from:</w:t>
      </w:r>
      <w:r>
        <w:t xml:space="preserve"> </w:t>
      </w:r>
      <w:hyperlink r:id="rId122">
        <w:r>
          <w:rPr>
            <w:rStyle w:val="Hyperlink"/>
          </w:rPr>
          <w:t xml:space="preserve">https:/jamesrharwood.github.io/equator-guidelines-website/guidelines/prisma/prisma-writing-guide.docx</w:t>
        </w:r>
      </w:hyperlink>
    </w:p>
    <w:bookmarkEnd w:id="123"/>
    <w:bookmarkStart w:id="125" w:name="ref-Checklist"/>
    <w:p>
      <w:pPr>
        <w:pStyle w:val="Bibliography"/>
      </w:pPr>
      <w:r>
        <w:t xml:space="preserve">2.</w:t>
      </w:r>
      <w:r>
        <w:t xml:space="preserve"> </w:t>
      </w:r>
      <w:r>
        <w:t xml:space="preserve">	</w:t>
      </w:r>
      <w:r>
        <w:t xml:space="preserve">AUTHOR. The PRISMA 2020 reporting checklist. In: #TODO, editor. The EQUATOR network reporting guideline platform [Internet]. The UK EQUATOR Centre; 2025. Available from:</w:t>
      </w:r>
      <w:r>
        <w:t xml:space="preserve"> </w:t>
      </w:r>
      <w:hyperlink r:id="rId124">
        <w:r>
          <w:rPr>
            <w:rStyle w:val="Hyperlink"/>
          </w:rPr>
          <w:t xml:space="preserve">https:/jamesrharwood.github.io/equator-guidelines-website/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https:/jamesrharwood.github.io/equator-guidelines-website/guidelines/prisma/prisma-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jamesrharwood.github.io/equator-guidelines-website/guidelines/prisma/prisma-checklist.docx" TargetMode="External" /><Relationship Type="http://schemas.openxmlformats.org/officeDocument/2006/relationships/hyperlink" Id="rId122" Target="https://https:/jamesrharwood.github.io/equator-guidelines-website/guidelines/prisma/prisma-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8" Target="https:/jamesrharwood.github.io/equator-guidelines-website/guidelines/prisma/items/abstract.html" TargetMode="External" /><Relationship Type="http://schemas.openxmlformats.org/officeDocument/2006/relationships/hyperlink" Id="rId119" Target="https:/jamesrharwood.github.io/equator-guidelines-website/guidelines/prisma/items/availability-of-materials.html" TargetMode="External" /><Relationship Type="http://schemas.openxmlformats.org/officeDocument/2006/relationships/hyperlink" Id="rId70" Target="https:/jamesrharwood.github.io/equator-guidelines-website/guidelines/prisma/items/certainty-assessment.html" TargetMode="External" /><Relationship Type="http://schemas.openxmlformats.org/officeDocument/2006/relationships/hyperlink" Id="rId95" Target="https:/jamesrharwood.github.io/equator-guidelines-website/guidelines/prisma/items/certainty-of-evidence.html" TargetMode="External" /><Relationship Type="http://schemas.openxmlformats.org/officeDocument/2006/relationships/hyperlink" Id="rId117" Target="https:/jamesrharwood.github.io/equator-guidelines-website/guidelines/prisma/items/competing-interests.html" TargetMode="External" /><Relationship Type="http://schemas.openxmlformats.org/officeDocument/2006/relationships/hyperlink" Id="rId44" Target="https:/jamesrharwood.github.io/equator-guidelines-website/guidelines/prisma/items/data-collection-process.html" TargetMode="External" /><Relationship Type="http://schemas.openxmlformats.org/officeDocument/2006/relationships/hyperlink" Id="rId48" Target="https:/jamesrharwood.github.io/equator-guidelines-website/guidelines/prisma/items/data-items-other-variables.html" TargetMode="External" /><Relationship Type="http://schemas.openxmlformats.org/officeDocument/2006/relationships/hyperlink" Id="rId46" Target="https:/jamesrharwood.github.io/equator-guidelines-website/guidelines/prisma/items/data-items-outcomes.html" TargetMode="External" /><Relationship Type="http://schemas.openxmlformats.org/officeDocument/2006/relationships/hyperlink" Id="rId98" Target="https:/jamesrharwood.github.io/equator-guidelines-website/guidelines/prisma/items/discussion-general-interpretation.html" TargetMode="External" /><Relationship Type="http://schemas.openxmlformats.org/officeDocument/2006/relationships/hyperlink" Id="rId104" Target="https:/jamesrharwood.github.io/equator-guidelines-website/guidelines/prisma/items/discussion-implications.html" TargetMode="External" /><Relationship Type="http://schemas.openxmlformats.org/officeDocument/2006/relationships/hyperlink" Id="rId100" Target="https:/jamesrharwood.github.io/equator-guidelines-website/guidelines/prisma/items/discussion-limitations-of-included-evidence.html" TargetMode="External" /><Relationship Type="http://schemas.openxmlformats.org/officeDocument/2006/relationships/hyperlink" Id="rId102" Target="https:/jamesrharwood.github.io/equator-guidelines-website/guidelines/prisma/items/discussion-limitations-of-review-process.html" TargetMode="External" /><Relationship Type="http://schemas.openxmlformats.org/officeDocument/2006/relationships/hyperlink" Id="rId53" Target="https:/jamesrharwood.github.io/equator-guidelines-website/guidelines/prisma/items/effect-measures.html" TargetMode="External" /><Relationship Type="http://schemas.openxmlformats.org/officeDocument/2006/relationships/hyperlink" Id="rId36" Target="https:/jamesrharwood.github.io/equator-guidelines-website/guidelines/prisma/items/eligibility-criteria.html" TargetMode="External" /><Relationship Type="http://schemas.openxmlformats.org/officeDocument/2006/relationships/hyperlink" Id="rId38" Target="https:/jamesrharwood.github.io/equator-guidelines-website/guidelines/prisma/items/information-sources.html" TargetMode="External" /><Relationship Type="http://schemas.openxmlformats.org/officeDocument/2006/relationships/hyperlink" Id="rId33" Target="https:/jamesrharwood.github.io/equator-guidelines-website/guidelines/prisma/items/objectives.html" TargetMode="External" /><Relationship Type="http://schemas.openxmlformats.org/officeDocument/2006/relationships/hyperlink" Id="rId31" Target="https:/jamesrharwood.github.io/equator-guidelines-website/guidelines/prisma/items/rationale.html" TargetMode="External" /><Relationship Type="http://schemas.openxmlformats.org/officeDocument/2006/relationships/hyperlink" Id="rId112" Target="https:/jamesrharwood.github.io/equator-guidelines-website/guidelines/prisma/items/registration-and-protocol-amendments.html" TargetMode="External" /><Relationship Type="http://schemas.openxmlformats.org/officeDocument/2006/relationships/hyperlink" Id="rId110" Target="https:/jamesrharwood.github.io/equator-guidelines-website/guidelines/prisma/items/registration-and-protocol-protocol.html" TargetMode="External" /><Relationship Type="http://schemas.openxmlformats.org/officeDocument/2006/relationships/hyperlink" Id="rId108" Target="https:/jamesrharwood.github.io/equator-guidelines-website/guidelines/prisma/items/registration-and-protocol-registration.html" TargetMode="External" /><Relationship Type="http://schemas.openxmlformats.org/officeDocument/2006/relationships/hyperlink" Id="rId68" Target="https:/jamesrharwood.github.io/equator-guidelines-website/guidelines/prisma/items/reporting-bias-assessment.html" TargetMode="External" /><Relationship Type="http://schemas.openxmlformats.org/officeDocument/2006/relationships/hyperlink" Id="rId82" Target="https:/jamesrharwood.github.io/equator-guidelines-website/guidelines/prisma/items/results-of-individual-studies.html" TargetMode="External" /><Relationship Type="http://schemas.openxmlformats.org/officeDocument/2006/relationships/hyperlink" Id="rId88" Target="https:/jamesrharwood.github.io/equator-guidelines-website/guidelines/prisma/items/results-of-syntheses-heterogeneity.html" TargetMode="External" /><Relationship Type="http://schemas.openxmlformats.org/officeDocument/2006/relationships/hyperlink" Id="rId90" Target="https:/jamesrharwood.github.io/equator-guidelines-website/guidelines/prisma/items/results-of-syntheses-sensitivity-analyses.html" TargetMode="External" /><Relationship Type="http://schemas.openxmlformats.org/officeDocument/2006/relationships/hyperlink" Id="rId86" Target="https:/jamesrharwood.github.io/equator-guidelines-website/guidelines/prisma/items/results-of-syntheses-statistical-results.html" TargetMode="External" /><Relationship Type="http://schemas.openxmlformats.org/officeDocument/2006/relationships/hyperlink" Id="rId84" Target="https:/jamesrharwood.github.io/equator-guidelines-website/guidelines/prisma/items/results-of-syntheses-summary-of-studies.html" TargetMode="External" /><Relationship Type="http://schemas.openxmlformats.org/officeDocument/2006/relationships/hyperlink" Id="rId51" Target="https:/jamesrharwood.github.io/equator-guidelines-website/guidelines/prisma/items/risk-of-bias-in-individual-studies.html" TargetMode="External" /><Relationship Type="http://schemas.openxmlformats.org/officeDocument/2006/relationships/hyperlink" Id="rId80" Target="https:/jamesrharwood.github.io/equator-guidelines-website/guidelines/prisma/items/risk-of-bias-in-studies.html" TargetMode="External" /><Relationship Type="http://schemas.openxmlformats.org/officeDocument/2006/relationships/hyperlink" Id="rId93" Target="https:/jamesrharwood.github.io/equator-guidelines-website/guidelines/prisma/items/risk-of-reporting-biases-in-syntheses.html" TargetMode="External" /><Relationship Type="http://schemas.openxmlformats.org/officeDocument/2006/relationships/hyperlink" Id="rId40" Target="https:/jamesrharwood.github.io/equator-guidelines-website/guidelines/prisma/items/search.html" TargetMode="External" /><Relationship Type="http://schemas.openxmlformats.org/officeDocument/2006/relationships/hyperlink" Id="rId42" Target="https:/jamesrharwood.github.io/equator-guidelines-website/guidelines/prisma/items/selection-process.html" TargetMode="External" /><Relationship Type="http://schemas.openxmlformats.org/officeDocument/2006/relationships/hyperlink" Id="rId78" Target="https:/jamesrharwood.github.io/equator-guidelines-website/guidelines/prisma/items/study-characteristics.html" TargetMode="External" /><Relationship Type="http://schemas.openxmlformats.org/officeDocument/2006/relationships/hyperlink" Id="rId75" Target="https:/jamesrharwood.github.io/equator-guidelines-website/guidelines/prisma/items/study-selection-excluded-studies.html" TargetMode="External" /><Relationship Type="http://schemas.openxmlformats.org/officeDocument/2006/relationships/hyperlink" Id="rId73" Target="https:/jamesrharwood.github.io/equator-guidelines-website/guidelines/prisma/items/study-selection-search-results.html" TargetMode="External" /><Relationship Type="http://schemas.openxmlformats.org/officeDocument/2006/relationships/hyperlink" Id="rId115" Target="https:/jamesrharwood.github.io/equator-guidelines-website/guidelines/prisma/items/support.html" TargetMode="External" /><Relationship Type="http://schemas.openxmlformats.org/officeDocument/2006/relationships/hyperlink" Id="rId57" Target="https:/jamesrharwood.github.io/equator-guidelines-website/guidelines/prisma/items/synthesis-methods-data-preparation.html" TargetMode="External" /><Relationship Type="http://schemas.openxmlformats.org/officeDocument/2006/relationships/hyperlink" Id="rId55" Target="https:/jamesrharwood.github.io/equator-guidelines-website/guidelines/prisma/items/synthesis-methods-eligibility.html" TargetMode="External" /><Relationship Type="http://schemas.openxmlformats.org/officeDocument/2006/relationships/hyperlink" Id="rId63" Target="https:/jamesrharwood.github.io/equator-guidelines-website/guidelines/prisma/items/synthesis-methods-exploring-heterogeneity.html" TargetMode="External" /><Relationship Type="http://schemas.openxmlformats.org/officeDocument/2006/relationships/hyperlink" Id="rId65" Target="https:/jamesrharwood.github.io/equator-guidelines-website/guidelines/prisma/items/synthesis-methods-sensitivity-analyses.html" TargetMode="External" /><Relationship Type="http://schemas.openxmlformats.org/officeDocument/2006/relationships/hyperlink" Id="rId61" Target="https:/jamesrharwood.github.io/equator-guidelines-website/guidelines/prisma/items/synthesis-methods-synthesis-methods.html" TargetMode="External" /><Relationship Type="http://schemas.openxmlformats.org/officeDocument/2006/relationships/hyperlink" Id="rId59"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01T08:59:26Z</dcterms:created>
  <dcterms:modified xsi:type="dcterms:W3CDTF">2025-04-01T08: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systematic review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